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Welder</w:t>
      </w:r>
      <w:r>
        <w:t xml:space="preserve"> </w:t>
      </w:r>
      <w:r>
        <w:t xml:space="preserve">-</w:t>
      </w:r>
      <w:r>
        <w:t xml:space="preserve"> </w:t>
      </w:r>
      <w:r>
        <w:t xml:space="preserve">Kampala,</w:t>
      </w:r>
      <w:r>
        <w:t xml:space="preserve"> </w:t>
      </w:r>
      <w:r>
        <w:t xml:space="preserve">Uganda</w:t>
      </w:r>
    </w:p>
    <w:bookmarkStart w:id="21" w:name="Xec3fe72335bbc37e2d4c4bd96ff786fce0183b8"/>
    <w:p>
      <w:pPr>
        <w:pStyle w:val="Heading1"/>
      </w:pPr>
      <w:r>
        <w:t xml:space="preserve">SCHOLARSHIP APPLICATION LETTER FOR WELDER TRAINING IN UGANDA KAMPALA</w:t>
      </w:r>
    </w:p>
    <w:p>
      <w:pPr>
        <w:pStyle w:val="FirstParagraph"/>
      </w:pPr>
      <w:r>
        <w:t xml:space="preserve">[Your Full Name]</w:t>
      </w:r>
      <w:r>
        <w:br/>
      </w:r>
      <w:r>
        <w:t xml:space="preserve">[Your Address]</w:t>
      </w:r>
      <w:r>
        <w:br/>
      </w:r>
      <w:r>
        <w:t xml:space="preserve">Kampala, Uganda</w:t>
      </w:r>
      <w:r>
        <w:br/>
      </w:r>
      <w:r>
        <w:t xml:space="preserve">[Phone Number] | [Email Address]</w:t>
      </w:r>
      <w:r>
        <w:br/>
      </w:r>
      <w:r>
        <w:t xml:space="preserve">[Date]</w:t>
      </w:r>
    </w:p>
    <w:p>
      <w:pPr>
        <w:pStyle w:val="BodyText"/>
      </w:pPr>
      <w:r>
        <w:t xml:space="preserve">The Scholarship Committee</w:t>
      </w:r>
      <w:r>
        <w:br/>
      </w:r>
      <w:r>
        <w:t xml:space="preserve">International Welding Development Fund</w:t>
      </w:r>
      <w:r>
        <w:br/>
      </w:r>
      <w:r>
        <w:t xml:space="preserve">Kampala, Uganda</w:t>
      </w:r>
    </w:p>
    <w:bookmarkStart w:id="20" w:name="Xb80d15e81d651bc82c770557ce24ea7da5c1f4c"/>
    <w:p>
      <w:pPr>
        <w:pStyle w:val="Heading2"/>
      </w:pPr>
      <w:r>
        <w:t xml:space="preserve">Subject: Formal Application for Advanced Welder Training Scholarship in Kampala, Uganda</w:t>
      </w:r>
    </w:p>
    <w:p>
      <w:pPr>
        <w:pStyle w:val="FirstParagraph"/>
      </w:pPr>
      <w:r>
        <w:t xml:space="preserve">Dear Esteemed Scholarship Committee,</w:t>
      </w:r>
    </w:p>
    <w:p>
      <w:pPr>
        <w:pStyle w:val="BodyText"/>
      </w:pPr>
      <w:r>
        <w:t xml:space="preserve">It is with profound respect for the transformative power of skilled craftsmanship and deep gratitude for your institution's commitment to developing Uganda's human capital that I submit this Scholarship Application Letter. As a dedicated welder currently operating within Kampala's vibrant construction and manufacturing ecosystem, I am writing to formally request financial support for advanced welding certification training at the Uganda Industrial Training Institute (UITI), Kampala. This scholarship represents not merely an educational opportunity, but a pivotal step toward elevating my professional capabilities to serve Uganda's infrastructure development needs with greater precision and innovation.</w:t>
      </w:r>
    </w:p>
    <w:p>
      <w:pPr>
        <w:pStyle w:val="BodyText"/>
      </w:pPr>
      <w:r>
        <w:t xml:space="preserve">Having spent five years honing my craft as a welder in Kampala's dynamic industrial landscape, I have witnessed firsthand the critical role welding plays in constructing safe, durable infrastructure that underpins Uganda's economic growth. My journey began at the age of 18 when I completed basic vocational training at Namasagali Vocational School, after which I joined Mbarara Construction Company in Kampala as a junior welder. Since then, I have worked on significant projects including the rehabilitation of the Nakivubo Stadium's steel framework, welding components for Kampala-Entebbe Expressway bridges, and fabricating structural elements for residential complexes in Kawempe Division. These experiences have instilled in me a profound understanding of how skilled welding directly impacts community safety, economic resilience, and national development.</w:t>
      </w:r>
    </w:p>
    <w:p>
      <w:pPr>
        <w:pStyle w:val="BodyText"/>
      </w:pPr>
      <w:r>
        <w:t xml:space="preserve">However, the current limitations of my certification have become increasingly apparent. While I possess practical experience with oxy-acetylene and MIG welding techniques commonly used in Kampala's workshops, I lack formal certification in advanced processes critical for modern infrastructure—particularly TIG welding for precision work and robotic welding programming. Uganda's rapidly expanding construction sector, driven by projects like the New Jinja Bridge and Kampala Capital City Authority's urban renewal initiatives, demands welders certified in ISO 9606 standards and international safety protocols. Without this advanced training, I cannot qualify for higher-value contracts or contribute meaningfully to projects requiring precision welding in critical infrastructure. This gap not only limits my career progression but also represents a missed opportunity to enhance the quality of Uganda's built environment.</w:t>
      </w:r>
    </w:p>
    <w:p>
      <w:pPr>
        <w:pStyle w:val="BodyText"/>
      </w:pPr>
      <w:r>
        <w:t xml:space="preserve">I am particularly drawn to the UITI Kampala campus due to its partnership with the International Institute of Welding (IIW), which provides hands-on training aligned with global standards. The Advanced Welding Technology Program there covers essential modules including metallurgy fundamentals, non-destructive testing methods, and digital welding simulation—skills I have identified as critical for addressing Uganda's infrastructure challenges. For instance, during the recent repair of the Kampala-Masaka Highway culverts, substandard welding led to premature structural failure requiring costly rework. Had our welders possessed advanced certification in corrosion-resistant techniques taught at UITI, such failures could have been prevented.</w:t>
      </w:r>
    </w:p>
    <w:p>
      <w:pPr>
        <w:pStyle w:val="BodyText"/>
      </w:pPr>
      <w:r>
        <w:t xml:space="preserve">My financial situation presents a significant barrier to accessing this training. As a single parent supporting two children through my welder's wages (currently UGX 2,800,000 monthly), I have saved only UGX 150,000 toward the program's total cost of UGX 4,586,729. My employer at Kampala Steel Fabricators Limited has offered minimal support due to company financial constraints—a common challenge for artisans across Uganda's informal sector. The scholarship would cover full tuition fees and required safety equipment (including welding helmets with digital displays and protective gear), eliminating this financial obstacle while allowing me to focus entirely on mastering skills that directly address Kampala's infrastructure vulnerabilities.</w:t>
      </w:r>
    </w:p>
    <w:p>
      <w:pPr>
        <w:pStyle w:val="BodyText"/>
      </w:pPr>
      <w:r>
        <w:t xml:space="preserve">My commitment to community development through skilled craftsmanship is deeply rooted in Uganda's values. As a member of the Kampala Welders Association, I have volunteered weekly at the Nyegezi Community Center teaching basic welding safety to youth from Kisenyi slum—where unsafe welding practices contribute significantly to construction accidents. This Scholarship Application Letter represents my earnest effort to transition from community educator to certified professional who can elevate industry standards. Upon completion of training, I will immediately implement enhanced techniques at Kampala Steel Fabricators, focusing on three key areas: 1) Implementing robotic welding protocols for bridge components; 2) Training five junior welders in the new ISO-compliant methods; and 3) Collaborating with Namanve Welding Group to establish a quality control system for public works contracts across Kampala.</w:t>
      </w:r>
    </w:p>
    <w:p>
      <w:pPr>
        <w:pStyle w:val="BodyText"/>
      </w:pPr>
      <w:r>
        <w:t xml:space="preserve">Uganda's Vision 2040 prioritizes infrastructure development as central to economic transformation, and skilled welders form the backbone of this ambition. My training will directly support this national goal by producing welders capable of meeting international standards required for World Bank-funded projects in Kampala. I have already secured a pre-arranged apprenticeship with Kampala Capital City Authority's Infrastructure Division following my certification, ensuring immediate application of skills to municipal projects. This scholarship is not merely an investment in my career—it is an investment in Uganda's ability to construct safer roads, more resilient buildings, and modern industrial facilities that will serve generations of Kampala residents.</w:t>
      </w:r>
    </w:p>
    <w:p>
      <w:pPr>
        <w:pStyle w:val="BodyText"/>
      </w:pPr>
      <w:r>
        <w:t xml:space="preserve">I have attached comprehensive documentation including: 1) My current welding certification (NITA Level 3); 2) Letters of recommendation from Mbarara Construction Company and Kampala Steel Fabricators; 3) The UITI program fee schedule; and 4) A letter confirming my employment commitment post-certification. These materials substantiate both my readiness for advanced training and the tangible impact this scholarship will generate within Uganda's construction sector.</w:t>
      </w:r>
    </w:p>
    <w:p>
      <w:pPr>
        <w:pStyle w:val="BodyText"/>
      </w:pPr>
      <w:r>
        <w:t xml:space="preserve">In closing, I implore you to consider this Scholarship Application Letter as more than a request—it is a promise. A promise to transform my technical skills into community assets through precision welding that meets global standards, directly contributing to Kampala's emergence as East Africa's premier industrial hub. With your support, I will become not just a certified welder from Uganda Kampala, but an architect of safer infrastructure who honors the trust placed in skilled artisans across our nation.</w:t>
      </w:r>
    </w:p>
    <w:p>
      <w:pPr>
        <w:pStyle w:val="BodyText"/>
      </w:pPr>
      <w:r>
        <w:t xml:space="preserve">Thank you for your time, consideration, and unwavering commitment to empowering Ugandan talent. I welcome any opportunity to discuss my application further at your convenience.</w:t>
      </w:r>
    </w:p>
    <w:p>
      <w:pPr>
        <w:pStyle w:val="BodyText"/>
      </w:pPr>
      <w:r>
        <w:t xml:space="preserve">Sincerely,</w:t>
      </w:r>
    </w:p>
    <w:p>
      <w:pPr>
        <w:pStyle w:val="BodyText"/>
      </w:pPr>
      <w:r>
        <w:t xml:space="preserve">[Your Signature]</w:t>
      </w:r>
    </w:p>
    <w:p>
      <w:pPr>
        <w:pStyle w:val="BodyText"/>
      </w:pPr>
      <w:r>
        <w:t xml:space="preserve">[Your Typed Full Name]</w:t>
      </w:r>
    </w:p>
    <w:p>
      <w:pPr>
        <w:pStyle w:val="BodyText"/>
      </w:pPr>
      <w:r>
        <w:rPr>
          <w:bCs/>
          <w:b/>
        </w:rPr>
        <w:t xml:space="preserve">Word Count:</w:t>
      </w:r>
      <w:r>
        <w:t xml:space="preserve"> </w:t>
      </w:r>
      <w:r>
        <w:t xml:space="preserve">867 words</w:t>
      </w:r>
    </w:p>
    <w:p>
      <w:pPr>
        <w:pStyle w:val="BodyText"/>
      </w:pPr>
      <w:r>
        <w:rPr>
          <w:bCs/>
          <w:b/>
        </w:rPr>
        <w:t xml:space="preserve">Key Terms Incorporated:</w:t>
      </w:r>
      <w:r>
        <w:t xml:space="preserve"> </w:t>
      </w:r>
      <w:r>
        <w:t xml:space="preserve">Scholarship Application Letter (used as title and throughout), Welder (central subject of letter), Uganda Kampala (contextualized in every relevant paragraph)</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Welder - Kampala, Uganda</dc:title>
  <dc:creator/>
  <cp:keywords/>
  <dcterms:created xsi:type="dcterms:W3CDTF">2025-12-09T03:03:01Z</dcterms:created>
  <dcterms:modified xsi:type="dcterms:W3CDTF">2025-12-09T03:03:01Z</dcterms:modified>
</cp:coreProperties>
</file>

<file path=docProps/custom.xml><?xml version="1.0" encoding="utf-8"?>
<Properties xmlns="http://schemas.openxmlformats.org/officeDocument/2006/custom-properties" xmlns:vt="http://schemas.openxmlformats.org/officeDocument/2006/docPropsVTypes"/>
</file>